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4FA3E664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Content>
                <w:r w:rsidR="00ED51F7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383B9CA7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Content>
                <w:r w:rsidR="00ED51F7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5E3DB9D6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Content>
                <w:r w:rsidR="00ED51F7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1D30503A" w14:textId="77777777" w:rsidR="00FC28C8" w:rsidRPr="001E2983" w:rsidRDefault="00FC28C8" w:rsidP="00FC28C8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</w:p>
    <w:p w14:paraId="68B96340" w14:textId="77777777" w:rsidR="00FD3A3B" w:rsidRPr="00FC28C8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4371E76F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C33D5D6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4699F4BB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FE2FC6" w14:textId="1A56D0F0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degree with a thesis or project</w:t>
            </w:r>
          </w:p>
          <w:p w14:paraId="777B777F" w14:textId="4E982425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</w:t>
            </w:r>
            <w:proofErr w:type="gramEnd"/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 xml:space="preserve"> in course system</w:t>
            </w:r>
          </w:p>
          <w:p w14:paraId="7784493E" w14:textId="47EFDE1A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7320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  <w:p w14:paraId="66946EA9" w14:textId="77777777" w:rsidR="00162227" w:rsidRPr="00391BC5" w:rsidRDefault="00000000" w:rsidP="00162227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28705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2227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162227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62227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3E8D899C" w:rsidR="0021061C" w:rsidRPr="00391BC5" w:rsidRDefault="00000000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89534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bachelor's degre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391BC5" w:rsidRDefault="00000000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91BC5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Content>
              <w:p w14:paraId="5207B127" w14:textId="50E58F29" w:rsidR="001A589A" w:rsidRPr="00391BC5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91BC5" w:rsidRDefault="00000000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91BC5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91BC5" w:rsidRDefault="00000000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74F920F5" w14:textId="52567318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000000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000000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655FBD11" w14:textId="77777777" w:rsidR="00182B7B" w:rsidRPr="002C3AC7" w:rsidRDefault="00182B7B" w:rsidP="00182B7B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 xml:space="preserve">Early Exit </w:t>
      </w:r>
      <w:proofErr w:type="gramStart"/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</w:t>
      </w:r>
      <w:proofErr w:type="gramEnd"/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 xml:space="preserve">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8E6B243" w14:textId="77777777" w:rsidR="00182B7B" w:rsidRPr="008D185F" w:rsidRDefault="00182B7B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lastRenderedPageBreak/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The qualified programs are designed and reviewed with the participation of Stakeholders, employers and field experts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000000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3CE686A5" w:rsidR="008B3C91" w:rsidRPr="008D185F" w:rsidRDefault="00ED51F7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41A48" w14:textId="77777777" w:rsidR="00071DD2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Completion of a minimum of (180) credit hours (units) in higher education for Professional bachelor's degree or equivalent. </w:t>
            </w:r>
          </w:p>
          <w:p w14:paraId="29CA6260" w14:textId="09E1EAC0" w:rsidR="00054C88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or a minimum of (30) credit hours (units) for Master's or Professional Doctorate or equivalent.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 (units) of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work in addition to at least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6) credit hours (units) for thesis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for an </w:t>
            </w:r>
            <w:proofErr w:type="gramStart"/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academic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M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ster’s</w:t>
            </w:r>
            <w:proofErr w:type="gramEnd"/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degree;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8D185F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0DED43" w14:textId="74546389" w:rsidR="00071DD2" w:rsidRPr="00391BC5" w:rsidRDefault="00071DD2" w:rsidP="00E8106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 The study duration to</w:t>
            </w:r>
            <w:r w:rsidR="00E81069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requires six (6) years or more of full-time studying or its equivalent.</w:t>
            </w:r>
          </w:p>
          <w:p w14:paraId="0D9F4610" w14:textId="183CF8E3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The study duration</w:t>
            </w:r>
          </w:p>
          <w:p w14:paraId="324F80EC" w14:textId="77777777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o obtain the qualification</w:t>
            </w:r>
          </w:p>
          <w:p w14:paraId="214B8136" w14:textId="1B713E73" w:rsidR="00292FC1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at least two academic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AA8E" w14:textId="2AA1F548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700 contact hours for Professional bachelor's degree or equivalent.</w:t>
            </w:r>
          </w:p>
          <w:p w14:paraId="09F7B680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6B0A183E" w14:textId="77777777" w:rsidR="006B7B51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450 contact hours for Master's or equivalent, and for Professional Doctorate or Equivalent.</w:t>
            </w:r>
          </w:p>
          <w:p w14:paraId="3DF94D48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28AA6993" w14:textId="0A9498CC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360 contact hours for Master's degree or equivalent with a thesis or projec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5EAB2B" w14:textId="4405BD52" w:rsidR="00A1225B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2A995D43" w:rsidR="004841CE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8D185F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000000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64BC444" w14:textId="77777777" w:rsidR="00391BC5" w:rsidRDefault="00391BC5" w:rsidP="00391BC5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1" w:name="_Hlk138098512"/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3B51FD2" w14:textId="77777777" w:rsidR="00391BC5" w:rsidRDefault="00391BC5" w:rsidP="00391BC5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391BC5" w14:paraId="54BD5DE4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692A132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3EAFD7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9EC992F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391BC5" w14:paraId="7E5A389A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FC7C80B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E52547E" w14:textId="77777777" w:rsidR="00391BC5" w:rsidRDefault="00391BC5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780416A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391BC5" w14:paraId="6F60D4FF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63A5584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6EFA69B" w14:textId="77777777" w:rsidR="00391BC5" w:rsidRDefault="00391BC5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2D7799A" w14:textId="73114FF6" w:rsidR="00391BC5" w:rsidRDefault="00391BC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391BC5" w14:paraId="38413B8E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0D8227C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AFE5F6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D15CC09" w14:textId="7A357644" w:rsidR="00391BC5" w:rsidRDefault="00391BC5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23FE9540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9967899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9D6065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C87E23A" w14:textId="099A7BC4" w:rsidR="00AC3C88" w:rsidRDefault="00AC3C88" w:rsidP="00AC3C88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77E2DBCC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8B08B58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7DE99AB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1BA01C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02C4E11C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55171D44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2CA92CA" w14:textId="77777777" w:rsidR="00AC3C88" w:rsidRDefault="00AC3C88" w:rsidP="00AC3C88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606E4E7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7DEF8210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FC9349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5AB467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1283114" w14:textId="068AB88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409C9848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85D89AF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777FD47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9F696F" w14:textId="12D651AA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76839C6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8ACB3F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1A4242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F331A45" w14:textId="43079DD5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AC3C88" w14:paraId="16F4DEE5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2135B3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B9EC09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450485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7672A01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4B17B921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825FAD5" w14:textId="77777777" w:rsidR="00AC3C88" w:rsidRDefault="00AC3C88" w:rsidP="00AC3C88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14A109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0869A107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673CF8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3ECFA42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FDD5098" w14:textId="163EBB44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6AC2FE66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75339CC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DD200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5EB30FC" w14:textId="7FA2CCB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3C2CCFB9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A67A80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B66C78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76C2DFA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4000ABDC" w14:textId="315BD0E4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bookmarkEnd w:id="1"/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000000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6F20BB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0332D" w14:textId="77777777" w:rsidR="006F20BB" w:rsidRDefault="006F20BB" w:rsidP="00EE490F">
      <w:pPr>
        <w:spacing w:after="0" w:line="240" w:lineRule="auto"/>
      </w:pPr>
      <w:r>
        <w:separator/>
      </w:r>
    </w:p>
  </w:endnote>
  <w:endnote w:type="continuationSeparator" w:id="0">
    <w:p w14:paraId="5ED5A087" w14:textId="77777777" w:rsidR="006F20BB" w:rsidRDefault="006F20BB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48D3DBF2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06092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705BD" w14:textId="77777777" w:rsidR="006F20BB" w:rsidRDefault="006F20BB" w:rsidP="00EE490F">
      <w:pPr>
        <w:spacing w:after="0" w:line="240" w:lineRule="auto"/>
      </w:pPr>
      <w:r>
        <w:separator/>
      </w:r>
    </w:p>
  </w:footnote>
  <w:footnote w:type="continuationSeparator" w:id="0">
    <w:p w14:paraId="02DD7C5F" w14:textId="77777777" w:rsidR="006F20BB" w:rsidRDefault="006F20BB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69152256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CFA27" w14:textId="43F4BC02" w:rsidR="000263E2" w:rsidRDefault="00182B7B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46CA8D1" wp14:editId="0744034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573990">
    <w:abstractNumId w:val="40"/>
  </w:num>
  <w:num w:numId="2" w16cid:durableId="1619340277">
    <w:abstractNumId w:val="36"/>
  </w:num>
  <w:num w:numId="3" w16cid:durableId="1911384587">
    <w:abstractNumId w:val="41"/>
  </w:num>
  <w:num w:numId="4" w16cid:durableId="1063330404">
    <w:abstractNumId w:val="45"/>
  </w:num>
  <w:num w:numId="5" w16cid:durableId="725493142">
    <w:abstractNumId w:val="25"/>
  </w:num>
  <w:num w:numId="6" w16cid:durableId="1595629793">
    <w:abstractNumId w:val="43"/>
  </w:num>
  <w:num w:numId="7" w16cid:durableId="2114781399">
    <w:abstractNumId w:val="24"/>
  </w:num>
  <w:num w:numId="8" w16cid:durableId="1027830513">
    <w:abstractNumId w:val="5"/>
  </w:num>
  <w:num w:numId="9" w16cid:durableId="1642925839">
    <w:abstractNumId w:val="15"/>
  </w:num>
  <w:num w:numId="10" w16cid:durableId="1281719875">
    <w:abstractNumId w:val="2"/>
  </w:num>
  <w:num w:numId="11" w16cid:durableId="1081954087">
    <w:abstractNumId w:val="12"/>
  </w:num>
  <w:num w:numId="12" w16cid:durableId="2045280045">
    <w:abstractNumId w:val="3"/>
  </w:num>
  <w:num w:numId="13" w16cid:durableId="477184837">
    <w:abstractNumId w:val="6"/>
  </w:num>
  <w:num w:numId="14" w16cid:durableId="1395814388">
    <w:abstractNumId w:val="10"/>
  </w:num>
  <w:num w:numId="15" w16cid:durableId="1244071458">
    <w:abstractNumId w:val="35"/>
  </w:num>
  <w:num w:numId="16" w16cid:durableId="1295864515">
    <w:abstractNumId w:val="9"/>
  </w:num>
  <w:num w:numId="17" w16cid:durableId="868956410">
    <w:abstractNumId w:val="23"/>
  </w:num>
  <w:num w:numId="18" w16cid:durableId="2115244314">
    <w:abstractNumId w:val="28"/>
  </w:num>
  <w:num w:numId="19" w16cid:durableId="1644191730">
    <w:abstractNumId w:val="39"/>
  </w:num>
  <w:num w:numId="20" w16cid:durableId="337195432">
    <w:abstractNumId w:val="22"/>
  </w:num>
  <w:num w:numId="21" w16cid:durableId="1507941594">
    <w:abstractNumId w:val="31"/>
  </w:num>
  <w:num w:numId="22" w16cid:durableId="338390019">
    <w:abstractNumId w:val="33"/>
  </w:num>
  <w:num w:numId="23" w16cid:durableId="632445184">
    <w:abstractNumId w:val="42"/>
  </w:num>
  <w:num w:numId="24" w16cid:durableId="1034117164">
    <w:abstractNumId w:val="7"/>
  </w:num>
  <w:num w:numId="25" w16cid:durableId="1932930623">
    <w:abstractNumId w:val="26"/>
  </w:num>
  <w:num w:numId="26" w16cid:durableId="1949967279">
    <w:abstractNumId w:val="38"/>
  </w:num>
  <w:num w:numId="27" w16cid:durableId="533350393">
    <w:abstractNumId w:val="17"/>
  </w:num>
  <w:num w:numId="28" w16cid:durableId="159582262">
    <w:abstractNumId w:val="1"/>
  </w:num>
  <w:num w:numId="29" w16cid:durableId="363679953">
    <w:abstractNumId w:val="4"/>
  </w:num>
  <w:num w:numId="30" w16cid:durableId="13312343">
    <w:abstractNumId w:val="14"/>
  </w:num>
  <w:num w:numId="31" w16cid:durableId="787817717">
    <w:abstractNumId w:val="8"/>
  </w:num>
  <w:num w:numId="32" w16cid:durableId="2121872489">
    <w:abstractNumId w:val="44"/>
  </w:num>
  <w:num w:numId="33" w16cid:durableId="998652213">
    <w:abstractNumId w:val="16"/>
  </w:num>
  <w:num w:numId="34" w16cid:durableId="304089819">
    <w:abstractNumId w:val="29"/>
  </w:num>
  <w:num w:numId="35" w16cid:durableId="1930892230">
    <w:abstractNumId w:val="34"/>
  </w:num>
  <w:num w:numId="36" w16cid:durableId="1853107722">
    <w:abstractNumId w:val="0"/>
  </w:num>
  <w:num w:numId="37" w16cid:durableId="1998916602">
    <w:abstractNumId w:val="19"/>
  </w:num>
  <w:num w:numId="38" w16cid:durableId="174851696">
    <w:abstractNumId w:val="11"/>
  </w:num>
  <w:num w:numId="39" w16cid:durableId="792986683">
    <w:abstractNumId w:val="30"/>
  </w:num>
  <w:num w:numId="40" w16cid:durableId="1023673662">
    <w:abstractNumId w:val="20"/>
  </w:num>
  <w:num w:numId="41" w16cid:durableId="356083795">
    <w:abstractNumId w:val="13"/>
  </w:num>
  <w:num w:numId="42" w16cid:durableId="754328976">
    <w:abstractNumId w:val="21"/>
  </w:num>
  <w:num w:numId="43" w16cid:durableId="1470586189">
    <w:abstractNumId w:val="18"/>
  </w:num>
  <w:num w:numId="44" w16cid:durableId="1323970082">
    <w:abstractNumId w:val="37"/>
  </w:num>
  <w:num w:numId="45" w16cid:durableId="1104883813">
    <w:abstractNumId w:val="27"/>
  </w:num>
  <w:num w:numId="46" w16cid:durableId="165210247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16A6D"/>
    <w:rsid w:val="00123EA4"/>
    <w:rsid w:val="00124302"/>
    <w:rsid w:val="00126020"/>
    <w:rsid w:val="00131734"/>
    <w:rsid w:val="00137FF3"/>
    <w:rsid w:val="00143E31"/>
    <w:rsid w:val="001446ED"/>
    <w:rsid w:val="00146E33"/>
    <w:rsid w:val="00151D3A"/>
    <w:rsid w:val="00162227"/>
    <w:rsid w:val="00163511"/>
    <w:rsid w:val="00170319"/>
    <w:rsid w:val="00170BB1"/>
    <w:rsid w:val="00173081"/>
    <w:rsid w:val="00182B7B"/>
    <w:rsid w:val="00183EE5"/>
    <w:rsid w:val="001855D7"/>
    <w:rsid w:val="001962E5"/>
    <w:rsid w:val="001A2026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07723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60805"/>
    <w:rsid w:val="003656CC"/>
    <w:rsid w:val="0036666D"/>
    <w:rsid w:val="00371CBD"/>
    <w:rsid w:val="00391BC5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A3C3A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519A"/>
    <w:rsid w:val="00666566"/>
    <w:rsid w:val="0069056D"/>
    <w:rsid w:val="00696A1F"/>
    <w:rsid w:val="006A63BB"/>
    <w:rsid w:val="006B08C3"/>
    <w:rsid w:val="006B12D6"/>
    <w:rsid w:val="006B3CD5"/>
    <w:rsid w:val="006B7B51"/>
    <w:rsid w:val="006C318E"/>
    <w:rsid w:val="006F20BB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6459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80D1F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C3C88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391C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0593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1F7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8C8"/>
    <w:rsid w:val="00FC2D18"/>
    <w:rsid w:val="00FC5FF0"/>
    <w:rsid w:val="00FD0025"/>
    <w:rsid w:val="00FD0E75"/>
    <w:rsid w:val="00FD15CC"/>
    <w:rsid w:val="00FD3A3B"/>
    <w:rsid w:val="00FE107D"/>
    <w:rsid w:val="00FE14EE"/>
    <w:rsid w:val="00FE3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F17F17" w:rsidP="00F17F17">
          <w:pPr>
            <w:pStyle w:val="6228581FB6284BEFA4CEB69E542D1172"/>
          </w:pPr>
          <w:r w:rsidRPr="00391BC5">
            <w:rPr>
              <w:rStyle w:val="a3"/>
              <w:rFonts w:cstheme="minorHAnsi"/>
              <w:color w:val="000000" w:themeColor="text1"/>
              <w:sz w:val="24"/>
              <w:szCs w:val="24"/>
            </w:rPr>
            <w:t>Choose the a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F17F17" w:rsidP="00F17F17">
          <w:pPr>
            <w:pStyle w:val="D278FC7FCC6A4E8D9427AE4A1575A35D1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F17F17" w:rsidP="00F17F17">
          <w:pPr>
            <w:pStyle w:val="ED37BF787A2C4654954A10A8A7CEDDF71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F17F17" w:rsidP="00F17F17">
          <w:pPr>
            <w:pStyle w:val="04DCF9201B444C62B415A59E564A4599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F17F17" w:rsidP="00F17F17">
          <w:pPr>
            <w:pStyle w:val="7EFD369258F945EBA42A98699ACC49C3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F17F17" w:rsidP="00F17F17">
          <w:pPr>
            <w:pStyle w:val="D42E384C497849A18E07757D4619FA441"/>
          </w:pPr>
          <w:r w:rsidRPr="008D185F">
            <w:rPr>
              <w:rFonts w:cstheme="minorHAnsi"/>
              <w:color w:val="808080"/>
              <w:sz w:val="24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49C"/>
    <w:rsid w:val="00001D8A"/>
    <w:rsid w:val="0005463F"/>
    <w:rsid w:val="002808DD"/>
    <w:rsid w:val="002C4EDF"/>
    <w:rsid w:val="00326978"/>
    <w:rsid w:val="003B1260"/>
    <w:rsid w:val="004F0EEE"/>
    <w:rsid w:val="00563D16"/>
    <w:rsid w:val="005D5EC7"/>
    <w:rsid w:val="006A3405"/>
    <w:rsid w:val="006C4D94"/>
    <w:rsid w:val="006D4E5C"/>
    <w:rsid w:val="006E5AC5"/>
    <w:rsid w:val="006E5C43"/>
    <w:rsid w:val="00722673"/>
    <w:rsid w:val="00774C6B"/>
    <w:rsid w:val="0078378C"/>
    <w:rsid w:val="00830C27"/>
    <w:rsid w:val="00877BD9"/>
    <w:rsid w:val="0090649C"/>
    <w:rsid w:val="009D61B6"/>
    <w:rsid w:val="00A33F32"/>
    <w:rsid w:val="00CB17F3"/>
    <w:rsid w:val="00CF49CD"/>
    <w:rsid w:val="00D224FB"/>
    <w:rsid w:val="00E25223"/>
    <w:rsid w:val="00F1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17F17"/>
    <w:rPr>
      <w:color w:val="808080"/>
    </w:rPr>
  </w:style>
  <w:style w:type="paragraph" w:customStyle="1" w:styleId="D278FC7FCC6A4E8D9427AE4A1575A35D1">
    <w:name w:val="D278FC7FCC6A4E8D9427AE4A1575A35D1"/>
    <w:rsid w:val="00F17F17"/>
    <w:rPr>
      <w:rFonts w:eastAsiaTheme="minorHAnsi"/>
      <w:kern w:val="0"/>
      <w14:ligatures w14:val="none"/>
    </w:rPr>
  </w:style>
  <w:style w:type="paragraph" w:customStyle="1" w:styleId="ED37BF787A2C4654954A10A8A7CEDDF71">
    <w:name w:val="ED37BF787A2C4654954A10A8A7CEDDF71"/>
    <w:rsid w:val="00F17F17"/>
    <w:rPr>
      <w:rFonts w:eastAsiaTheme="minorHAnsi"/>
      <w:kern w:val="0"/>
      <w14:ligatures w14:val="none"/>
    </w:rPr>
  </w:style>
  <w:style w:type="paragraph" w:customStyle="1" w:styleId="04DCF9201B444C62B415A59E564A45991">
    <w:name w:val="04DCF9201B444C62B415A59E564A45991"/>
    <w:rsid w:val="00F17F17"/>
    <w:rPr>
      <w:rFonts w:eastAsiaTheme="minorHAnsi"/>
      <w:kern w:val="0"/>
      <w14:ligatures w14:val="none"/>
    </w:rPr>
  </w:style>
  <w:style w:type="paragraph" w:customStyle="1" w:styleId="6228581FB6284BEFA4CEB69E542D1172">
    <w:name w:val="6228581FB6284BEFA4CEB69E542D1172"/>
    <w:rsid w:val="00F17F17"/>
    <w:rPr>
      <w:rFonts w:eastAsiaTheme="minorHAnsi"/>
      <w:kern w:val="0"/>
      <w14:ligatures w14:val="none"/>
    </w:rPr>
  </w:style>
  <w:style w:type="paragraph" w:customStyle="1" w:styleId="D42E384C497849A18E07757D4619FA441">
    <w:name w:val="D42E384C497849A18E07757D4619FA441"/>
    <w:rsid w:val="00F17F17"/>
    <w:rPr>
      <w:rFonts w:eastAsiaTheme="minorHAnsi"/>
      <w:kern w:val="0"/>
      <w14:ligatures w14:val="none"/>
    </w:rPr>
  </w:style>
  <w:style w:type="paragraph" w:customStyle="1" w:styleId="7EFD369258F945EBA42A98699ACC49C31">
    <w:name w:val="7EFD369258F945EBA42A98699ACC49C31"/>
    <w:rsid w:val="00F17F17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mydata xmlns="NQF">
  <Institution/>
  <College/>
  <Program/>
</mydata>
</file>

<file path=customXml/itemProps1.xml><?xml version="1.0" encoding="utf-8"?>
<ds:datastoreItem xmlns:ds="http://schemas.openxmlformats.org/officeDocument/2006/customXml" ds:itemID="{DEAEA94D-E1E6-48B8-BFA9-E015C2E03C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694518-654A-438A-83C4-8ED40F4F3DF6}">
  <ds:schemaRefs>
    <ds:schemaRef ds:uri="NQ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12</Words>
  <Characters>4060</Characters>
  <Application>Microsoft Office Word</Application>
  <DocSecurity>0</DocSecurity>
  <Lines>33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Yosra Asiri</cp:lastModifiedBy>
  <cp:revision>2</cp:revision>
  <cp:lastPrinted>2023-06-20T08:31:00Z</cp:lastPrinted>
  <dcterms:created xsi:type="dcterms:W3CDTF">2024-03-10T06:37:00Z</dcterms:created>
  <dcterms:modified xsi:type="dcterms:W3CDTF">2024-03-10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</Properties>
</file>